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D2954" w14:textId="77777777" w:rsidR="00196A9F" w:rsidRPr="003976B9" w:rsidRDefault="00196A9F" w:rsidP="00196A9F">
      <w:pPr>
        <w:pStyle w:val="NormalWeb"/>
        <w:spacing w:line="26" w:lineRule="atLeast"/>
        <w:contextualSpacing/>
        <w:rPr>
          <w:rFonts w:ascii="Roboto Light" w:hAnsi="Roboto Light"/>
          <w:b/>
          <w:smallCaps/>
          <w:color w:val="25358C"/>
          <w:sz w:val="22"/>
          <w:szCs w:val="22"/>
        </w:rPr>
      </w:pPr>
      <w:r w:rsidRPr="003976B9">
        <w:rPr>
          <w:rFonts w:ascii="Roboto Light" w:hAnsi="Roboto Light"/>
          <w:b/>
          <w:smallCaps/>
          <w:color w:val="25358C"/>
          <w:sz w:val="22"/>
          <w:szCs w:val="22"/>
        </w:rPr>
        <w:t>POSTES EN ÉLECTION</w:t>
      </w:r>
    </w:p>
    <w:p w14:paraId="1CA3C5C5" w14:textId="2A894EB2" w:rsidR="00F252C0" w:rsidRPr="00196A9F" w:rsidRDefault="00196A9F" w:rsidP="00196A9F">
      <w:pPr>
        <w:pStyle w:val="NormalWeb"/>
        <w:spacing w:line="26" w:lineRule="atLeast"/>
        <w:contextualSpacing/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</w:pPr>
      <w:r w:rsidRPr="00196A9F"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Assemblée générale annuelle 202</w:t>
      </w:r>
      <w:r w:rsidRPr="00196A9F"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3</w:t>
      </w:r>
    </w:p>
    <w:p w14:paraId="737158DA" w14:textId="0B67427F" w:rsidR="00802252" w:rsidRDefault="00802252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25622B97" w14:textId="77777777" w:rsidR="00F86380" w:rsidRDefault="00F86380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6A67316D" w14:textId="77777777" w:rsidR="0057137B" w:rsidRDefault="0057137B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16EC17EF" w14:textId="77777777" w:rsidR="0057137B" w:rsidRDefault="0057137B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27192295" w14:textId="77777777" w:rsidR="0057137B" w:rsidRDefault="0057137B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4CA59BF9" w14:textId="77777777" w:rsidR="0057137B" w:rsidRPr="00E25E22" w:rsidRDefault="0057137B" w:rsidP="00F252C0">
      <w:pPr>
        <w:pStyle w:val="NormalWeb"/>
        <w:spacing w:line="26" w:lineRule="atLeast"/>
        <w:ind w:left="425"/>
        <w:contextualSpacing/>
        <w:rPr>
          <w:rFonts w:ascii="Roboto Light" w:hAnsi="Roboto Light"/>
          <w:bCs/>
          <w:sz w:val="20"/>
          <w:szCs w:val="20"/>
        </w:rPr>
      </w:pPr>
    </w:p>
    <w:p w14:paraId="781DB63D" w14:textId="7A5BFC4E" w:rsidR="00D45518" w:rsidRPr="0099612F" w:rsidRDefault="00D45518" w:rsidP="00D45518">
      <w:pPr>
        <w:contextualSpacing/>
        <w:rPr>
          <w:rFonts w:ascii="Roboto Light" w:hAnsi="Roboto Light" w:cstheme="minorHAnsi"/>
          <w:sz w:val="20"/>
          <w:szCs w:val="20"/>
        </w:rPr>
      </w:pPr>
      <w:r w:rsidRPr="0099612F">
        <w:rPr>
          <w:rFonts w:ascii="Roboto Light" w:hAnsi="Roboto Light" w:cstheme="minorHAnsi"/>
          <w:b/>
          <w:bCs/>
          <w:sz w:val="20"/>
          <w:szCs w:val="20"/>
        </w:rPr>
        <w:t xml:space="preserve">Date : </w:t>
      </w:r>
      <w:r w:rsidRPr="0099612F">
        <w:rPr>
          <w:rFonts w:ascii="Roboto Light" w:hAnsi="Roboto Light" w:cstheme="minorHAnsi"/>
          <w:sz w:val="20"/>
          <w:szCs w:val="20"/>
        </w:rPr>
        <w:t>le 4 mai 202</w:t>
      </w:r>
      <w:r w:rsidR="00811B1C">
        <w:rPr>
          <w:rFonts w:ascii="Roboto Light" w:hAnsi="Roboto Light" w:cstheme="minorHAnsi"/>
          <w:sz w:val="20"/>
          <w:szCs w:val="20"/>
        </w:rPr>
        <w:t>3</w:t>
      </w:r>
    </w:p>
    <w:p w14:paraId="26E549B5" w14:textId="77777777" w:rsidR="00D45518" w:rsidRPr="0099612F" w:rsidRDefault="00D45518" w:rsidP="00D45518">
      <w:pPr>
        <w:contextualSpacing/>
        <w:rPr>
          <w:rFonts w:ascii="Roboto Light" w:hAnsi="Roboto Light" w:cstheme="minorHAnsi"/>
          <w:sz w:val="20"/>
          <w:szCs w:val="20"/>
        </w:rPr>
      </w:pPr>
      <w:r w:rsidRPr="0099612F">
        <w:rPr>
          <w:rFonts w:ascii="Roboto Light" w:hAnsi="Roboto Light" w:cstheme="minorHAnsi"/>
          <w:b/>
          <w:bCs/>
          <w:sz w:val="20"/>
          <w:szCs w:val="20"/>
        </w:rPr>
        <w:t xml:space="preserve">De : </w:t>
      </w:r>
      <w:r w:rsidRPr="0099612F">
        <w:rPr>
          <w:rFonts w:ascii="Roboto Light" w:hAnsi="Roboto Light" w:cstheme="minorHAnsi"/>
          <w:sz w:val="20"/>
          <w:szCs w:val="20"/>
        </w:rPr>
        <w:t>Blair Boudreau, Président</w:t>
      </w:r>
    </w:p>
    <w:p w14:paraId="45496EDC" w14:textId="0ED118F2" w:rsidR="00D45518" w:rsidRPr="0099612F" w:rsidRDefault="00D45518" w:rsidP="00D45518">
      <w:pPr>
        <w:pStyle w:val="Titre2"/>
        <w:contextualSpacing/>
        <w:jc w:val="both"/>
        <w:rPr>
          <w:rFonts w:ascii="Roboto Light" w:hAnsi="Roboto Light" w:cstheme="minorHAnsi"/>
          <w:sz w:val="20"/>
          <w:szCs w:val="20"/>
        </w:rPr>
      </w:pPr>
      <w:r w:rsidRPr="0099612F">
        <w:rPr>
          <w:rFonts w:ascii="Roboto Light" w:hAnsi="Roboto Light" w:cstheme="minorHAnsi"/>
          <w:sz w:val="20"/>
          <w:szCs w:val="20"/>
        </w:rPr>
        <w:t>Objet :</w:t>
      </w:r>
      <w:r w:rsidRPr="0099612F">
        <w:rPr>
          <w:rFonts w:ascii="Roboto Light" w:hAnsi="Roboto Light" w:cstheme="minorHAnsi"/>
          <w:sz w:val="20"/>
          <w:szCs w:val="20"/>
        </w:rPr>
        <w:tab/>
      </w:r>
      <w:r w:rsidRPr="0099612F">
        <w:rPr>
          <w:rFonts w:ascii="Roboto Light" w:hAnsi="Roboto Light" w:cstheme="minorHAnsi"/>
          <w:b w:val="0"/>
          <w:bCs w:val="0"/>
          <w:sz w:val="20"/>
          <w:szCs w:val="20"/>
        </w:rPr>
        <w:t>Postes en élection - Assemblée générale annuelle 202</w:t>
      </w:r>
      <w:r w:rsidR="0057137B">
        <w:rPr>
          <w:rFonts w:ascii="Roboto Light" w:hAnsi="Roboto Light" w:cstheme="minorHAnsi"/>
          <w:b w:val="0"/>
          <w:bCs w:val="0"/>
          <w:sz w:val="20"/>
          <w:szCs w:val="20"/>
        </w:rPr>
        <w:t>3</w:t>
      </w:r>
    </w:p>
    <w:p w14:paraId="2D2EBA0D" w14:textId="77777777" w:rsidR="00D45518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</w:p>
    <w:p w14:paraId="087E4232" w14:textId="77777777" w:rsidR="0057137B" w:rsidRPr="0099612F" w:rsidRDefault="0057137B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</w:p>
    <w:p w14:paraId="74A44D2D" w14:textId="406711BF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>L’Assemblée générale annuelle 202</w:t>
      </w:r>
      <w:r w:rsid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>3</w:t>
      </w: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 de Réseau Santé - Nouvelle-Écosse se tiendra le </w:t>
      </w:r>
      <w:r w:rsidRPr="0099612F">
        <w:rPr>
          <w:rFonts w:ascii="Roboto Light" w:hAnsi="Roboto Light" w:cstheme="minorHAnsi"/>
          <w:i w:val="0"/>
          <w:iCs w:val="0"/>
          <w:sz w:val="20"/>
          <w:szCs w:val="20"/>
        </w:rPr>
        <w:t xml:space="preserve">jeudi </w:t>
      </w:r>
      <w:r w:rsidR="00811B1C">
        <w:rPr>
          <w:rFonts w:ascii="Roboto Light" w:hAnsi="Roboto Light" w:cstheme="minorHAnsi"/>
          <w:i w:val="0"/>
          <w:iCs w:val="0"/>
          <w:sz w:val="20"/>
          <w:szCs w:val="20"/>
        </w:rPr>
        <w:t>8</w:t>
      </w:r>
      <w:r w:rsidRPr="0099612F">
        <w:rPr>
          <w:rFonts w:ascii="Roboto Light" w:hAnsi="Roboto Light" w:cstheme="minorHAnsi"/>
          <w:i w:val="0"/>
          <w:iCs w:val="0"/>
          <w:sz w:val="20"/>
          <w:szCs w:val="20"/>
        </w:rPr>
        <w:t xml:space="preserve"> juin à 14h, par vidéo-conférence</w:t>
      </w: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. </w:t>
      </w:r>
    </w:p>
    <w:p w14:paraId="5E31A9FD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</w:p>
    <w:p w14:paraId="32532574" w14:textId="26652639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>La santé de votre communauté vous tient à cœur? Réseau Santé - Nouvelle-Écosse cherche des membres de la communauté acadienne et francophone pour combler trois postes sur son conseil d’administration :</w:t>
      </w:r>
    </w:p>
    <w:p w14:paraId="3AD0A51D" w14:textId="5C9B9C25" w:rsidR="00D45518" w:rsidRPr="0099612F" w:rsidRDefault="00D45518" w:rsidP="00D45518">
      <w:pPr>
        <w:ind w:left="708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16813839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9612F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Pr="0099612F">
        <w:rPr>
          <w:rFonts w:ascii="Roboto Light" w:hAnsi="Roboto Light" w:cstheme="minorHAnsi"/>
          <w:sz w:val="20"/>
          <w:szCs w:val="20"/>
        </w:rPr>
        <w:t xml:space="preserve"> </w:t>
      </w:r>
      <w:r w:rsidR="00811B1C">
        <w:rPr>
          <w:rFonts w:ascii="Roboto Light" w:hAnsi="Roboto Light" w:cstheme="minorHAnsi"/>
          <w:sz w:val="20"/>
          <w:szCs w:val="20"/>
        </w:rPr>
        <w:t>Présidence du conseil d’administration</w:t>
      </w:r>
    </w:p>
    <w:p w14:paraId="715B186F" w14:textId="544C733C" w:rsidR="00D45518" w:rsidRPr="0099612F" w:rsidRDefault="00D45518" w:rsidP="00D45518">
      <w:pPr>
        <w:ind w:left="708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-18484703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9612F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Pr="0099612F">
        <w:rPr>
          <w:rFonts w:ascii="Roboto Light" w:hAnsi="Roboto Light" w:cstheme="minorHAnsi"/>
          <w:sz w:val="20"/>
          <w:szCs w:val="20"/>
        </w:rPr>
        <w:t xml:space="preserve"> </w:t>
      </w:r>
      <w:proofErr w:type="spellStart"/>
      <w:r w:rsidRPr="0099612F">
        <w:rPr>
          <w:rFonts w:ascii="Roboto Light" w:hAnsi="Roboto Light" w:cstheme="minorHAnsi"/>
          <w:sz w:val="20"/>
          <w:szCs w:val="20"/>
        </w:rPr>
        <w:t>Représentant-e</w:t>
      </w:r>
      <w:proofErr w:type="spellEnd"/>
      <w:r w:rsidRPr="0099612F">
        <w:rPr>
          <w:rFonts w:ascii="Roboto Light" w:hAnsi="Roboto Light" w:cstheme="minorHAnsi"/>
          <w:sz w:val="20"/>
          <w:szCs w:val="20"/>
        </w:rPr>
        <w:t xml:space="preserve"> des </w:t>
      </w:r>
      <w:r w:rsidR="00811B1C">
        <w:rPr>
          <w:rFonts w:ascii="Roboto Light" w:hAnsi="Roboto Light" w:cstheme="minorHAnsi"/>
          <w:sz w:val="20"/>
          <w:szCs w:val="20"/>
        </w:rPr>
        <w:t>professionnels et professionnelles de santé</w:t>
      </w:r>
      <w:r w:rsidR="00465301">
        <w:rPr>
          <w:rFonts w:ascii="Roboto Light" w:hAnsi="Roboto Light" w:cstheme="minorHAnsi"/>
          <w:sz w:val="20"/>
          <w:szCs w:val="20"/>
        </w:rPr>
        <w:t xml:space="preserve"> </w:t>
      </w:r>
      <w:r w:rsidR="00465301" w:rsidRPr="00465301">
        <w:rPr>
          <w:rFonts w:ascii="Roboto Light" w:hAnsi="Roboto Light" w:cstheme="minorHAnsi"/>
          <w:sz w:val="20"/>
          <w:szCs w:val="20"/>
        </w:rPr>
        <w:t>(employé</w:t>
      </w:r>
      <w:r w:rsidR="0032753F">
        <w:rPr>
          <w:rFonts w:ascii="Roboto Light" w:hAnsi="Roboto Light" w:cstheme="minorHAnsi"/>
          <w:sz w:val="20"/>
          <w:szCs w:val="20"/>
        </w:rPr>
        <w:t>e</w:t>
      </w:r>
      <w:r w:rsidR="00823447">
        <w:rPr>
          <w:rFonts w:ascii="Roboto Light" w:hAnsi="Roboto Light" w:cstheme="minorHAnsi"/>
          <w:sz w:val="20"/>
          <w:szCs w:val="20"/>
        </w:rPr>
        <w:t xml:space="preserve"> </w:t>
      </w:r>
      <w:r w:rsidR="00465301" w:rsidRPr="00465301">
        <w:rPr>
          <w:rFonts w:ascii="Roboto Light" w:hAnsi="Roboto Light" w:cstheme="minorHAnsi"/>
          <w:sz w:val="20"/>
          <w:szCs w:val="20"/>
        </w:rPr>
        <w:t>de la fonction publique ou en pratique privée</w:t>
      </w:r>
      <w:r w:rsidR="00823447">
        <w:rPr>
          <w:rFonts w:ascii="Roboto Light" w:hAnsi="Roboto Light" w:cstheme="minorHAnsi"/>
          <w:sz w:val="20"/>
          <w:szCs w:val="20"/>
        </w:rPr>
        <w:t>)</w:t>
      </w:r>
      <w:r w:rsidRPr="0099612F">
        <w:rPr>
          <w:rFonts w:ascii="Roboto Light" w:hAnsi="Roboto Light" w:cstheme="minorHAnsi"/>
          <w:sz w:val="20"/>
          <w:szCs w:val="20"/>
        </w:rPr>
        <w:t xml:space="preserve"> </w:t>
      </w:r>
    </w:p>
    <w:p w14:paraId="4EC53E6E" w14:textId="38349532" w:rsidR="00D45518" w:rsidRPr="0099612F" w:rsidRDefault="00D45518" w:rsidP="00D45518">
      <w:pPr>
        <w:ind w:left="708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5273813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9612F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Pr="0099612F">
        <w:rPr>
          <w:rFonts w:ascii="Roboto Light" w:hAnsi="Roboto Light" w:cstheme="minorHAnsi"/>
          <w:sz w:val="20"/>
          <w:szCs w:val="20"/>
        </w:rPr>
        <w:t xml:space="preserve"> </w:t>
      </w:r>
      <w:proofErr w:type="spellStart"/>
      <w:r w:rsidR="0032753F" w:rsidRPr="0032753F">
        <w:rPr>
          <w:rFonts w:ascii="Roboto Light" w:hAnsi="Roboto Light" w:cstheme="minorHAnsi"/>
          <w:sz w:val="20"/>
          <w:szCs w:val="20"/>
        </w:rPr>
        <w:t>Représentant-e</w:t>
      </w:r>
      <w:proofErr w:type="spellEnd"/>
      <w:r w:rsidR="0032753F" w:rsidRPr="0032753F">
        <w:rPr>
          <w:rFonts w:ascii="Roboto Light" w:hAnsi="Roboto Light" w:cstheme="minorHAnsi"/>
          <w:sz w:val="20"/>
          <w:szCs w:val="20"/>
        </w:rPr>
        <w:t xml:space="preserve"> des </w:t>
      </w:r>
      <w:proofErr w:type="spellStart"/>
      <w:r w:rsidR="0032753F" w:rsidRPr="0032753F">
        <w:rPr>
          <w:rFonts w:ascii="Roboto Light" w:hAnsi="Roboto Light" w:cstheme="minorHAnsi"/>
          <w:sz w:val="20"/>
          <w:szCs w:val="20"/>
        </w:rPr>
        <w:t>étudiant-es</w:t>
      </w:r>
      <w:proofErr w:type="spellEnd"/>
      <w:r w:rsidR="0032753F" w:rsidRPr="0032753F">
        <w:rPr>
          <w:rFonts w:ascii="Roboto Light" w:hAnsi="Roboto Light" w:cstheme="minorHAnsi"/>
          <w:sz w:val="20"/>
          <w:szCs w:val="20"/>
        </w:rPr>
        <w:t xml:space="preserve"> (toute étudiante ou étudiant inscrit dans un programme de santé post-secondaire en Nouvelle-Écosse)</w:t>
      </w:r>
    </w:p>
    <w:p w14:paraId="07322EE0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  <w:u w:val="single"/>
        </w:rPr>
      </w:pPr>
    </w:p>
    <w:p w14:paraId="2B3CFC5A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  <w:u w:val="single"/>
        </w:rPr>
        <w:t>Ce qu'on vous offre :</w:t>
      </w: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 l'occasion d'influencer et agir pour améliorer l'accès aux services de santé en français en Nouvelle-Écosse, faire partie d'une équipe de bénévoles engagés et collaborer avec des partenaires fédéraux, provinciaux et régionaux.</w:t>
      </w:r>
    </w:p>
    <w:p w14:paraId="560EB9DA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</w:p>
    <w:p w14:paraId="0DFCB5EB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  <w:u w:val="single"/>
        </w:rPr>
        <w:t>Ce qu'on attend de vous :</w:t>
      </w: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 4-5 rencontres par année par vidéoconférence et occasionnellement en personne, avec des opportunités pour contribuer à des projets locaux, provinciaux et nationaux et réseauter avec des partenaires aussi engagés que vous. Le mandat est d’une durée de deux ans, renouvelable 1 fois.</w:t>
      </w:r>
    </w:p>
    <w:p w14:paraId="32DBA40E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</w:p>
    <w:p w14:paraId="2F3182F5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  <w:highlight w:val="yellow"/>
        </w:rPr>
      </w:pPr>
    </w:p>
    <w:p w14:paraId="1979AAA0" w14:textId="77777777" w:rsidR="00D45518" w:rsidRPr="0099612F" w:rsidRDefault="00D45518" w:rsidP="00D45518">
      <w:pPr>
        <w:pStyle w:val="Titre"/>
        <w:contextualSpacing/>
        <w:jc w:val="both"/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</w:pPr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Pour plus d’informations, contactez Pierre Roisné : 902 222-5871 / </w:t>
      </w:r>
      <w:hyperlink r:id="rId10" w:history="1">
        <w:r w:rsidRPr="0099612F">
          <w:rPr>
            <w:rStyle w:val="Lienhypertexte"/>
            <w:rFonts w:ascii="Roboto Light" w:hAnsi="Roboto Light" w:cstheme="minorHAnsi"/>
            <w:b w:val="0"/>
            <w:bCs w:val="0"/>
            <w:i w:val="0"/>
            <w:iCs w:val="0"/>
            <w:sz w:val="20"/>
            <w:szCs w:val="20"/>
          </w:rPr>
          <w:t>dg@reseausantene.ca</w:t>
        </w:r>
      </w:hyperlink>
      <w:r w:rsidRPr="0099612F">
        <w:rPr>
          <w:rFonts w:ascii="Roboto Light" w:hAnsi="Roboto Light" w:cstheme="minorHAnsi"/>
          <w:b w:val="0"/>
          <w:bCs w:val="0"/>
          <w:i w:val="0"/>
          <w:iCs w:val="0"/>
          <w:sz w:val="20"/>
          <w:szCs w:val="20"/>
        </w:rPr>
        <w:t xml:space="preserve"> </w:t>
      </w:r>
    </w:p>
    <w:p w14:paraId="6B9389C0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16186B7C" w14:textId="6BE1E82C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Pour déposer votre candidature, merci de remplir le formulaire ci-dessous et de le renvoyer à </w:t>
      </w:r>
      <w:bookmarkStart w:id="0" w:name="_Hlk69281634"/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l’adresse courriel </w:t>
      </w:r>
      <w:bookmarkEnd w:id="0"/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fldChar w:fldCharType="begin"/>
      </w:r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instrText xml:space="preserve"> HYPERLINK "mailto:reseau@reseausantene.ca" </w:instrText>
      </w:r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r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fldChar w:fldCharType="separate"/>
      </w:r>
      <w:r w:rsidRPr="000B2D10">
        <w:rPr>
          <w:rStyle w:val="Lienhypertexte"/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reseau@reseausantene.ca</w:t>
      </w:r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fldChar w:fldCharType="end"/>
      </w:r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pour le 31 mai</w:t>
      </w:r>
      <w:r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pour qu’il puisse être partagé avec les délégués et déléguées participant à l’AGA</w:t>
      </w:r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. Il sera toujours possible de </w:t>
      </w:r>
      <w:r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déposer votre </w:t>
      </w:r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candidature </w:t>
      </w:r>
      <w:r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>jusqu’à</w:t>
      </w:r>
      <w:r w:rsidRPr="000B2D10"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  <w:t xml:space="preserve"> notre AGA.</w:t>
      </w:r>
    </w:p>
    <w:p w14:paraId="41E03AB4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5238F03E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6D656718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6630E520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7CD2DB8E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403DDC1C" w14:textId="77777777" w:rsidR="00D45518" w:rsidRDefault="00D45518" w:rsidP="00D45518">
      <w:pPr>
        <w:pStyle w:val="Titre"/>
        <w:contextualSpacing/>
        <w:jc w:val="both"/>
        <w:rPr>
          <w:rFonts w:asciiTheme="minorHAnsi" w:hAnsiTheme="minorHAnsi" w:cstheme="minorHAnsi"/>
          <w:b w:val="0"/>
          <w:bCs w:val="0"/>
          <w:i w:val="0"/>
          <w:iCs w:val="0"/>
          <w:sz w:val="22"/>
          <w:szCs w:val="22"/>
        </w:rPr>
      </w:pPr>
    </w:p>
    <w:p w14:paraId="5D44D636" w14:textId="5EADE46C" w:rsidR="001743D3" w:rsidRDefault="001743D3" w:rsidP="001743D3">
      <w:pPr>
        <w:tabs>
          <w:tab w:val="left" w:pos="1992"/>
        </w:tabs>
        <w:rPr>
          <w:rFonts w:ascii="Raleway" w:hAnsi="Raleway"/>
        </w:rPr>
      </w:pPr>
    </w:p>
    <w:p w14:paraId="3B9021B8" w14:textId="77777777" w:rsidR="0057137B" w:rsidRDefault="0057137B" w:rsidP="001743D3">
      <w:pPr>
        <w:tabs>
          <w:tab w:val="left" w:pos="1992"/>
        </w:tabs>
        <w:rPr>
          <w:rFonts w:ascii="Raleway" w:hAnsi="Raleway"/>
        </w:rPr>
      </w:pPr>
    </w:p>
    <w:p w14:paraId="441793BD" w14:textId="77777777" w:rsidR="0057137B" w:rsidRDefault="0057137B" w:rsidP="001743D3">
      <w:pPr>
        <w:tabs>
          <w:tab w:val="left" w:pos="1992"/>
        </w:tabs>
        <w:rPr>
          <w:rFonts w:ascii="Raleway" w:hAnsi="Raleway"/>
        </w:rPr>
      </w:pPr>
    </w:p>
    <w:p w14:paraId="4EAF767A" w14:textId="6DA7B135" w:rsidR="003976B9" w:rsidRPr="003976B9" w:rsidRDefault="003976B9" w:rsidP="003976B9">
      <w:pPr>
        <w:pStyle w:val="NormalWeb"/>
        <w:spacing w:line="26" w:lineRule="atLeast"/>
        <w:contextualSpacing/>
        <w:rPr>
          <w:rFonts w:ascii="Roboto Light" w:hAnsi="Roboto Light"/>
          <w:b/>
          <w:smallCaps/>
          <w:color w:val="25358C"/>
          <w:sz w:val="22"/>
          <w:szCs w:val="22"/>
        </w:rPr>
      </w:pPr>
      <w:r w:rsidRPr="003976B9">
        <w:rPr>
          <w:rFonts w:ascii="Roboto Light" w:hAnsi="Roboto Light"/>
          <w:b/>
          <w:smallCaps/>
          <w:color w:val="25358C"/>
          <w:sz w:val="22"/>
          <w:szCs w:val="22"/>
        </w:rPr>
        <w:lastRenderedPageBreak/>
        <w:t>FORMULAIRE DE MISE EN CANDIDATURE</w:t>
      </w:r>
    </w:p>
    <w:p w14:paraId="3C610C73" w14:textId="2F974C45" w:rsidR="003976B9" w:rsidRPr="003976B9" w:rsidRDefault="003976B9" w:rsidP="003976B9">
      <w:pPr>
        <w:pStyle w:val="NormalWeb"/>
        <w:spacing w:line="26" w:lineRule="atLeast"/>
        <w:contextualSpacing/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</w:pPr>
      <w:r w:rsidRPr="003976B9"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Conseil d’administration du RSNE 202</w:t>
      </w:r>
      <w:r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3</w:t>
      </w:r>
      <w:r w:rsidRPr="003976B9"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-202</w:t>
      </w:r>
      <w:r>
        <w:rPr>
          <w:rFonts w:ascii="Roboto Light" w:hAnsi="Roboto Light"/>
          <w:b/>
          <w:smallCaps/>
          <w:color w:val="A6A6A6" w:themeColor="background1" w:themeShade="A6"/>
          <w:sz w:val="20"/>
          <w:szCs w:val="20"/>
        </w:rPr>
        <w:t>5</w:t>
      </w:r>
    </w:p>
    <w:p w14:paraId="7227615B" w14:textId="77777777" w:rsidR="003976B9" w:rsidRPr="00915A3E" w:rsidRDefault="003976B9" w:rsidP="003976B9">
      <w:pPr>
        <w:contextualSpacing/>
        <w:rPr>
          <w:rFonts w:cstheme="minorHAnsi"/>
          <w:b/>
        </w:rPr>
      </w:pPr>
    </w:p>
    <w:p w14:paraId="6BCEC822" w14:textId="77777777" w:rsidR="003976B9" w:rsidRPr="00915A3E" w:rsidRDefault="003976B9" w:rsidP="003976B9">
      <w:pPr>
        <w:contextualSpacing/>
        <w:jc w:val="both"/>
        <w:rPr>
          <w:rFonts w:cstheme="minorHAnsi"/>
        </w:rPr>
      </w:pPr>
    </w:p>
    <w:p w14:paraId="76E0A5BA" w14:textId="77777777" w:rsidR="003976B9" w:rsidRPr="003976B9" w:rsidRDefault="003976B9" w:rsidP="003976B9">
      <w:pPr>
        <w:contextualSpacing/>
        <w:rPr>
          <w:rFonts w:ascii="Roboto Light" w:hAnsi="Roboto Light" w:cstheme="minorHAnsi"/>
          <w:sz w:val="20"/>
          <w:szCs w:val="20"/>
        </w:rPr>
      </w:pPr>
      <w:r w:rsidRPr="003976B9">
        <w:rPr>
          <w:rFonts w:ascii="Roboto Light" w:hAnsi="Roboto Light" w:cstheme="minorHAnsi"/>
          <w:sz w:val="20"/>
          <w:szCs w:val="20"/>
        </w:rPr>
        <w:t xml:space="preserve">Nom de la candidate ou du candidat : </w:t>
      </w:r>
    </w:p>
    <w:p w14:paraId="2342C7A2" w14:textId="77777777" w:rsidR="003976B9" w:rsidRPr="003976B9" w:rsidRDefault="003976B9" w:rsidP="003976B9">
      <w:pPr>
        <w:pBdr>
          <w:bottom w:val="single" w:sz="4" w:space="1" w:color="auto"/>
        </w:pBdr>
        <w:contextualSpacing/>
        <w:rPr>
          <w:rFonts w:ascii="Roboto Light" w:hAnsi="Roboto Light" w:cstheme="minorHAnsi"/>
          <w:sz w:val="20"/>
          <w:szCs w:val="20"/>
        </w:rPr>
      </w:pPr>
    </w:p>
    <w:p w14:paraId="53F15D74" w14:textId="77777777" w:rsidR="003976B9" w:rsidRPr="003976B9" w:rsidRDefault="003976B9" w:rsidP="003976B9">
      <w:pPr>
        <w:pBdr>
          <w:bottom w:val="single" w:sz="4" w:space="1" w:color="auto"/>
        </w:pBdr>
        <w:contextualSpacing/>
        <w:rPr>
          <w:rFonts w:ascii="Roboto Light" w:hAnsi="Roboto Light" w:cstheme="minorHAnsi"/>
          <w:sz w:val="20"/>
          <w:szCs w:val="20"/>
        </w:rPr>
      </w:pPr>
    </w:p>
    <w:p w14:paraId="6D9B0F8B" w14:textId="77777777" w:rsidR="003976B9" w:rsidRPr="003976B9" w:rsidRDefault="003976B9" w:rsidP="003976B9">
      <w:pPr>
        <w:contextualSpacing/>
        <w:rPr>
          <w:rFonts w:ascii="Roboto Light" w:hAnsi="Roboto Light" w:cstheme="minorHAnsi"/>
          <w:sz w:val="20"/>
          <w:szCs w:val="20"/>
        </w:rPr>
      </w:pPr>
    </w:p>
    <w:p w14:paraId="70B0309E" w14:textId="77777777" w:rsidR="003976B9" w:rsidRPr="003976B9" w:rsidRDefault="003976B9" w:rsidP="003976B9">
      <w:pPr>
        <w:contextualSpacing/>
        <w:jc w:val="both"/>
        <w:rPr>
          <w:rFonts w:ascii="Roboto Light" w:hAnsi="Roboto Light" w:cstheme="minorHAnsi"/>
          <w:sz w:val="20"/>
          <w:szCs w:val="20"/>
        </w:rPr>
      </w:pPr>
      <w:r w:rsidRPr="003976B9">
        <w:rPr>
          <w:rFonts w:ascii="Roboto Light" w:hAnsi="Roboto Light" w:cstheme="minorHAnsi"/>
          <w:sz w:val="20"/>
          <w:szCs w:val="20"/>
        </w:rPr>
        <w:t>Candidature pour le poste de :</w:t>
      </w:r>
    </w:p>
    <w:p w14:paraId="3246179C" w14:textId="20330A0B" w:rsidR="003976B9" w:rsidRPr="003976B9" w:rsidRDefault="003976B9" w:rsidP="003976B9">
      <w:pPr>
        <w:jc w:val="both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11057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976B9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Pr="003976B9">
        <w:rPr>
          <w:rFonts w:ascii="Roboto Light" w:hAnsi="Roboto Light" w:cstheme="minorHAnsi"/>
          <w:sz w:val="20"/>
          <w:szCs w:val="20"/>
        </w:rPr>
        <w:t xml:space="preserve"> </w:t>
      </w:r>
      <w:r w:rsidR="00BF3286">
        <w:rPr>
          <w:rFonts w:ascii="Roboto Light" w:hAnsi="Roboto Light" w:cstheme="minorHAnsi"/>
          <w:sz w:val="20"/>
          <w:szCs w:val="20"/>
        </w:rPr>
        <w:t>Présidence du conseil d’administration</w:t>
      </w:r>
    </w:p>
    <w:p w14:paraId="4604790A" w14:textId="33F79160" w:rsidR="003976B9" w:rsidRPr="003976B9" w:rsidRDefault="003976B9" w:rsidP="003976B9">
      <w:pPr>
        <w:jc w:val="both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-14552499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976B9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Pr="003976B9">
        <w:rPr>
          <w:rFonts w:ascii="Roboto Light" w:hAnsi="Roboto Light" w:cstheme="minorHAnsi"/>
          <w:sz w:val="20"/>
          <w:szCs w:val="20"/>
        </w:rPr>
        <w:t xml:space="preserve"> </w:t>
      </w:r>
      <w:proofErr w:type="spellStart"/>
      <w:r w:rsidRPr="003976B9">
        <w:rPr>
          <w:rFonts w:ascii="Roboto Light" w:hAnsi="Roboto Light" w:cstheme="minorHAnsi"/>
          <w:sz w:val="20"/>
          <w:szCs w:val="20"/>
        </w:rPr>
        <w:t>Représentant-e</w:t>
      </w:r>
      <w:proofErr w:type="spellEnd"/>
      <w:r w:rsidRPr="003976B9">
        <w:rPr>
          <w:rFonts w:ascii="Roboto Light" w:hAnsi="Roboto Light" w:cstheme="minorHAnsi"/>
          <w:sz w:val="20"/>
          <w:szCs w:val="20"/>
        </w:rPr>
        <w:t xml:space="preserve"> des </w:t>
      </w:r>
      <w:r w:rsidR="00BF3286">
        <w:rPr>
          <w:rFonts w:ascii="Roboto Light" w:hAnsi="Roboto Light" w:cstheme="minorHAnsi"/>
          <w:sz w:val="20"/>
          <w:szCs w:val="20"/>
        </w:rPr>
        <w:t>professionnels et professionnelles de santé</w:t>
      </w:r>
    </w:p>
    <w:p w14:paraId="34A44568" w14:textId="6F91B72D" w:rsidR="003976B9" w:rsidRPr="003976B9" w:rsidRDefault="003976B9" w:rsidP="003976B9">
      <w:pPr>
        <w:jc w:val="both"/>
        <w:rPr>
          <w:rFonts w:ascii="Roboto Light" w:hAnsi="Roboto Light" w:cstheme="minorHAnsi"/>
          <w:sz w:val="20"/>
          <w:szCs w:val="20"/>
        </w:rPr>
      </w:pPr>
      <w:sdt>
        <w:sdtPr>
          <w:rPr>
            <w:rFonts w:ascii="Roboto Light" w:eastAsia="Arial" w:hAnsi="Roboto Light" w:cstheme="minorHAnsi"/>
            <w:b/>
            <w:sz w:val="20"/>
            <w:szCs w:val="20"/>
            <w:lang w:val="fr"/>
          </w:rPr>
          <w:id w:val="-608046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976B9">
            <w:rPr>
              <w:rFonts w:ascii="Segoe UI Symbol" w:eastAsia="MS Gothic" w:hAnsi="Segoe UI Symbol" w:cs="Segoe UI Symbol"/>
              <w:b/>
              <w:sz w:val="20"/>
              <w:szCs w:val="20"/>
              <w:lang w:val="fr"/>
            </w:rPr>
            <w:t>☐</w:t>
          </w:r>
        </w:sdtContent>
      </w:sdt>
      <w:r w:rsidRPr="003976B9">
        <w:rPr>
          <w:rFonts w:ascii="Roboto Light" w:hAnsi="Roboto Light" w:cstheme="minorHAnsi"/>
          <w:sz w:val="20"/>
          <w:szCs w:val="20"/>
        </w:rPr>
        <w:t xml:space="preserve"> </w:t>
      </w:r>
      <w:proofErr w:type="spellStart"/>
      <w:r w:rsidRPr="003976B9">
        <w:rPr>
          <w:rFonts w:ascii="Roboto Light" w:hAnsi="Roboto Light" w:cstheme="minorHAnsi"/>
          <w:sz w:val="20"/>
          <w:szCs w:val="20"/>
        </w:rPr>
        <w:t>Représentant-e</w:t>
      </w:r>
      <w:proofErr w:type="spellEnd"/>
      <w:r w:rsidRPr="003976B9">
        <w:rPr>
          <w:rFonts w:ascii="Roboto Light" w:hAnsi="Roboto Light" w:cstheme="minorHAnsi"/>
          <w:sz w:val="20"/>
          <w:szCs w:val="20"/>
        </w:rPr>
        <w:t xml:space="preserve"> des </w:t>
      </w:r>
      <w:r w:rsidR="00BF3286">
        <w:rPr>
          <w:rFonts w:ascii="Roboto Light" w:hAnsi="Roboto Light" w:cstheme="minorHAnsi"/>
          <w:sz w:val="20"/>
          <w:szCs w:val="20"/>
        </w:rPr>
        <w:t>étudiants et étudiantes en santé</w:t>
      </w:r>
    </w:p>
    <w:p w14:paraId="1D077948" w14:textId="77777777" w:rsidR="003976B9" w:rsidRPr="003976B9" w:rsidRDefault="003976B9" w:rsidP="003976B9">
      <w:pPr>
        <w:contextualSpacing/>
        <w:jc w:val="both"/>
        <w:rPr>
          <w:rFonts w:ascii="Roboto Light" w:hAnsi="Roboto Light" w:cstheme="minorHAnsi"/>
          <w:sz w:val="20"/>
          <w:szCs w:val="20"/>
        </w:rPr>
      </w:pPr>
    </w:p>
    <w:p w14:paraId="42C4721C" w14:textId="77777777" w:rsidR="003976B9" w:rsidRPr="003976B9" w:rsidRDefault="003976B9" w:rsidP="003976B9">
      <w:pPr>
        <w:contextualSpacing/>
        <w:jc w:val="both"/>
        <w:rPr>
          <w:rFonts w:ascii="Roboto Light" w:hAnsi="Roboto Light" w:cstheme="minorHAnsi"/>
          <w:sz w:val="20"/>
          <w:szCs w:val="20"/>
        </w:rPr>
      </w:pPr>
    </w:p>
    <w:p w14:paraId="055A636F" w14:textId="77777777" w:rsidR="003976B9" w:rsidRPr="003976B9" w:rsidRDefault="003976B9" w:rsidP="003976B9">
      <w:pPr>
        <w:contextualSpacing/>
        <w:jc w:val="both"/>
        <w:rPr>
          <w:rFonts w:ascii="Roboto Light" w:hAnsi="Roboto Light" w:cstheme="minorHAnsi"/>
          <w:sz w:val="20"/>
          <w:szCs w:val="20"/>
        </w:rPr>
      </w:pPr>
      <w:r w:rsidRPr="003976B9">
        <w:rPr>
          <w:rFonts w:ascii="Roboto Light" w:hAnsi="Roboto Light" w:cstheme="minorHAnsi"/>
          <w:sz w:val="20"/>
          <w:szCs w:val="20"/>
        </w:rPr>
        <w:t xml:space="preserve">Notes biographiques (250 mots maximum) : </w:t>
      </w:r>
    </w:p>
    <w:p w14:paraId="77A542D5" w14:textId="77777777" w:rsidR="003976B9" w:rsidRPr="003976B9" w:rsidRDefault="003976B9" w:rsidP="003976B9">
      <w:pPr>
        <w:contextualSpacing/>
        <w:jc w:val="both"/>
        <w:rPr>
          <w:rFonts w:ascii="Roboto Light" w:hAnsi="Roboto Light" w:cstheme="minorHAnsi"/>
          <w:sz w:val="20"/>
          <w:szCs w:val="20"/>
        </w:rPr>
      </w:pPr>
    </w:p>
    <w:p w14:paraId="1A01D759" w14:textId="77777777" w:rsidR="003976B9" w:rsidRPr="003976B9" w:rsidRDefault="003976B9" w:rsidP="003976B9">
      <w:pPr>
        <w:contextualSpacing/>
        <w:outlineLvl w:val="0"/>
        <w:rPr>
          <w:rFonts w:ascii="Roboto Light" w:hAnsi="Roboto Light" w:cstheme="minorHAnsi"/>
          <w:sz w:val="20"/>
          <w:szCs w:val="20"/>
        </w:rPr>
      </w:pPr>
    </w:p>
    <w:p w14:paraId="20028E8C" w14:textId="77777777" w:rsidR="0057137B" w:rsidRDefault="0057137B" w:rsidP="001743D3">
      <w:pPr>
        <w:tabs>
          <w:tab w:val="left" w:pos="1992"/>
        </w:tabs>
        <w:rPr>
          <w:rFonts w:ascii="Roboto Light" w:hAnsi="Roboto Light"/>
          <w:sz w:val="20"/>
          <w:szCs w:val="20"/>
        </w:rPr>
      </w:pPr>
    </w:p>
    <w:p w14:paraId="7B3BFA4B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5C3BA3E1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753BF63C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0EBB5168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74EFD2AB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3DE43E98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1E2BCD40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3EA39E15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2BB78056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105BF3B4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644DD698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2551B97B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431E58AA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6894D09E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0F30C0CD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14F730F0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7B04ACDF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3DD9AAF3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64D93A2C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2A517115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765E4956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4C0187BB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14513932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631A6D8F" w14:textId="77777777" w:rsidR="00BF3286" w:rsidRP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6AC86D79" w14:textId="77777777" w:rsid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4CF9966E" w14:textId="77777777" w:rsid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6C0F74B1" w14:textId="77777777" w:rsidR="00BF3286" w:rsidRDefault="00BF3286" w:rsidP="00BF3286">
      <w:pPr>
        <w:rPr>
          <w:rFonts w:ascii="Roboto Light" w:hAnsi="Roboto Light"/>
          <w:sz w:val="20"/>
          <w:szCs w:val="20"/>
        </w:rPr>
      </w:pPr>
    </w:p>
    <w:p w14:paraId="1E631F72" w14:textId="4B84E02E" w:rsidR="00BF3286" w:rsidRPr="00634678" w:rsidRDefault="00BF3286" w:rsidP="00BF3286">
      <w:pPr>
        <w:contextualSpacing/>
        <w:outlineLvl w:val="0"/>
        <w:rPr>
          <w:rFonts w:ascii="Roboto Light" w:hAnsi="Roboto Light" w:cstheme="minorHAnsi"/>
          <w:i/>
          <w:iCs/>
          <w:sz w:val="20"/>
          <w:szCs w:val="20"/>
        </w:rPr>
      </w:pPr>
      <w:r w:rsidRPr="00634678">
        <w:rPr>
          <w:rFonts w:ascii="Roboto Light" w:hAnsi="Roboto Light" w:cstheme="minorHAnsi"/>
          <w:i/>
          <w:iCs/>
          <w:sz w:val="20"/>
          <w:szCs w:val="20"/>
        </w:rPr>
        <w:t xml:space="preserve">Nous vous remercions d’acheminer ce formulaire avant le 31 mai 2022, 23h59, à l’adresse courriel </w:t>
      </w:r>
      <w:hyperlink r:id="rId11" w:history="1">
        <w:r w:rsidRPr="00634678">
          <w:rPr>
            <w:rStyle w:val="Lienhypertexte"/>
            <w:rFonts w:ascii="Roboto Light" w:hAnsi="Roboto Light" w:cstheme="minorHAnsi"/>
            <w:i/>
            <w:iCs/>
            <w:sz w:val="20"/>
            <w:szCs w:val="20"/>
          </w:rPr>
          <w:t>reseau@reseausantene.ca</w:t>
        </w:r>
      </w:hyperlink>
    </w:p>
    <w:sectPr w:rsidR="00BF3286" w:rsidRPr="00634678" w:rsidSect="0072590D">
      <w:headerReference w:type="default" r:id="rId12"/>
      <w:footerReference w:type="default" r:id="rId13"/>
      <w:pgSz w:w="12240" w:h="15840"/>
      <w:pgMar w:top="1401" w:right="1892" w:bottom="851" w:left="283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5D383" w14:textId="77777777" w:rsidR="00253BB4" w:rsidRDefault="00253BB4" w:rsidP="009938F2">
      <w:pPr>
        <w:spacing w:line="240" w:lineRule="auto"/>
      </w:pPr>
      <w:r>
        <w:separator/>
      </w:r>
    </w:p>
  </w:endnote>
  <w:endnote w:type="continuationSeparator" w:id="0">
    <w:p w14:paraId="6F3E4117" w14:textId="77777777" w:rsidR="00253BB4" w:rsidRDefault="00253BB4" w:rsidP="009938F2">
      <w:pPr>
        <w:spacing w:line="240" w:lineRule="auto"/>
      </w:pPr>
      <w:r>
        <w:continuationSeparator/>
      </w:r>
    </w:p>
  </w:endnote>
  <w:endnote w:type="continuationNotice" w:id="1">
    <w:p w14:paraId="0C224121" w14:textId="77777777" w:rsidR="000D0979" w:rsidRDefault="000D097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43FC1" w14:textId="0EF4DDCB" w:rsidR="00D22DD8" w:rsidRDefault="001743D3">
    <w:pPr>
      <w:pStyle w:val="Pieddepage"/>
    </w:pPr>
    <w:r w:rsidRPr="00337CDF">
      <w:rPr>
        <w:b/>
        <w:noProof/>
      </w:rPr>
      <mc:AlternateContent>
        <mc:Choice Requires="wps">
          <w:drawing>
            <wp:anchor distT="45720" distB="45720" distL="114300" distR="114300" simplePos="0" relativeHeight="251658243" behindDoc="0" locked="0" layoutInCell="1" allowOverlap="1" wp14:anchorId="1E59640C" wp14:editId="53B308CD">
              <wp:simplePos x="0" y="0"/>
              <wp:positionH relativeFrom="column">
                <wp:posOffset>179070</wp:posOffset>
              </wp:positionH>
              <wp:positionV relativeFrom="paragraph">
                <wp:posOffset>58632</wp:posOffset>
              </wp:positionV>
              <wp:extent cx="4518660" cy="1404620"/>
              <wp:effectExtent l="0" t="0" r="0" b="5080"/>
              <wp:wrapNone/>
              <wp:docPr id="1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1866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C04435" w14:textId="469115C8" w:rsidR="001743D3" w:rsidRPr="008B693E" w:rsidRDefault="001743D3" w:rsidP="001743D3">
                          <w:pPr>
                            <w:shd w:val="clear" w:color="auto" w:fill="FFFFFF"/>
                            <w:spacing w:line="240" w:lineRule="auto"/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</w:pP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204 – 25 rue </w:t>
                          </w:r>
                          <w:proofErr w:type="gramStart"/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Wentworth</w:t>
                          </w:r>
                          <w:r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 I</w:t>
                          </w:r>
                          <w:proofErr w:type="gramEnd"/>
                          <w:r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 </w:t>
                          </w: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Dartmouth</w:t>
                          </w:r>
                          <w:r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 I</w:t>
                          </w: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</w:t>
                          </w:r>
                          <w:r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</w:t>
                          </w: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N.-É</w:t>
                          </w:r>
                          <w:r w:rsidR="00C03B32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 I</w:t>
                          </w: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. B2Y 2S7</w:t>
                          </w:r>
                        </w:p>
                        <w:p w14:paraId="652532EC" w14:textId="3093A9AA" w:rsidR="001743D3" w:rsidRPr="00C03B32" w:rsidRDefault="001743D3" w:rsidP="001743D3">
                          <w:pPr>
                            <w:shd w:val="clear" w:color="auto" w:fill="FFFFFF"/>
                            <w:spacing w:line="240" w:lineRule="auto"/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</w:pPr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(902) 222-</w:t>
                          </w:r>
                          <w:proofErr w:type="gramStart"/>
                          <w:r w:rsidRPr="008B693E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>5871</w:t>
                          </w:r>
                          <w:r w:rsidR="00C03B32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 I</w:t>
                          </w:r>
                          <w:proofErr w:type="gramEnd"/>
                          <w:r w:rsidR="00C03B32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  </w:t>
                          </w:r>
                          <w:hyperlink r:id="rId1" w:history="1">
                            <w:r w:rsidR="00C03B32" w:rsidRPr="005E16FF">
                              <w:rPr>
                                <w:rStyle w:val="Lienhypertexte"/>
                                <w:rFonts w:ascii="Raleway" w:eastAsia="Times New Roman" w:hAnsi="Raleway" w:cstheme="minorHAnsi"/>
                                <w:sz w:val="20"/>
                                <w:szCs w:val="20"/>
                                <w:lang w:val="en-US" w:eastAsia="fr-CA"/>
                              </w:rPr>
                              <w:t>reseau@reseausantene.ca</w:t>
                            </w:r>
                          </w:hyperlink>
                          <w:r w:rsidR="00C03B32">
                            <w:rPr>
                              <w:rStyle w:val="Lienhypertexte"/>
                              <w:rFonts w:ascii="Raleway" w:eastAsia="Times New Roman" w:hAnsi="Raleway" w:cstheme="minorHAnsi"/>
                              <w:sz w:val="20"/>
                              <w:szCs w:val="20"/>
                              <w:lang w:val="en-US" w:eastAsia="fr-CA"/>
                            </w:rPr>
                            <w:t xml:space="preserve">  </w:t>
                          </w:r>
                          <w:r w:rsidR="00C03B32">
                            <w:rPr>
                              <w:rFonts w:ascii="Raleway" w:eastAsia="Times New Roman" w:hAnsi="Raleway" w:cstheme="minorHAnsi"/>
                              <w:color w:val="222222"/>
                              <w:sz w:val="20"/>
                              <w:szCs w:val="20"/>
                              <w:lang w:val="en-US" w:eastAsia="fr-CA"/>
                            </w:rPr>
                            <w:t xml:space="preserve">I  </w:t>
                          </w:r>
                          <w:hyperlink r:id="rId2" w:history="1">
                            <w:r w:rsidR="00C03B32" w:rsidRPr="005E16FF">
                              <w:rPr>
                                <w:rStyle w:val="Lienhypertexte"/>
                                <w:rFonts w:ascii="Raleway" w:eastAsia="Times New Roman" w:hAnsi="Raleway" w:cstheme="minorHAnsi"/>
                                <w:sz w:val="20"/>
                                <w:szCs w:val="20"/>
                                <w:lang w:val="en-US" w:eastAsia="fr-CA"/>
                              </w:rPr>
                              <w:t>www.reseausantene.ca</w:t>
                            </w:r>
                          </w:hyperlink>
                        </w:p>
                        <w:p w14:paraId="5F1F767A" w14:textId="77777777" w:rsidR="001743D3" w:rsidRPr="008B693E" w:rsidRDefault="001743D3" w:rsidP="001743D3">
                          <w:pPr>
                            <w:spacing w:line="240" w:lineRule="auto"/>
                            <w:rPr>
                              <w:rFonts w:ascii="Raleway" w:hAnsi="Raleway" w:cstheme="minorHAnsi"/>
                              <w:color w:val="1A3E95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E59640C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4.1pt;margin-top:4.6pt;width:355.8pt;height:110.6pt;z-index:25165824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" filled="f" stroked="f">
              <v:textbox style="mso-fit-shape-to-text:t">
                <w:txbxContent>
                  <w:p w14:paraId="3AC04435" w14:textId="469115C8" w:rsidR="001743D3" w:rsidRPr="008B693E" w:rsidRDefault="001743D3" w:rsidP="001743D3">
                    <w:pPr>
                      <w:shd w:val="clear" w:color="auto" w:fill="FFFFFF"/>
                      <w:spacing w:line="240" w:lineRule="auto"/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</w:pP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204 – 25 rue </w:t>
                    </w:r>
                    <w:proofErr w:type="gramStart"/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Wentworth</w:t>
                    </w:r>
                    <w:r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 I</w:t>
                    </w:r>
                    <w:proofErr w:type="gramEnd"/>
                    <w:r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 </w:t>
                    </w: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Dartmouth</w:t>
                    </w:r>
                    <w:r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 I</w:t>
                    </w: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</w:t>
                    </w:r>
                    <w:r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</w:t>
                    </w: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N.-É</w:t>
                    </w:r>
                    <w:r w:rsidR="00C03B32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 I</w:t>
                    </w: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. B2Y 2S7</w:t>
                    </w:r>
                  </w:p>
                  <w:p w14:paraId="652532EC" w14:textId="3093A9AA" w:rsidR="001743D3" w:rsidRPr="00C03B32" w:rsidRDefault="001743D3" w:rsidP="001743D3">
                    <w:pPr>
                      <w:shd w:val="clear" w:color="auto" w:fill="FFFFFF"/>
                      <w:spacing w:line="240" w:lineRule="auto"/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</w:pPr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(902) 222-</w:t>
                    </w:r>
                    <w:proofErr w:type="gramStart"/>
                    <w:r w:rsidRPr="008B693E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>5871</w:t>
                    </w:r>
                    <w:r w:rsidR="00C03B32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 I</w:t>
                    </w:r>
                    <w:proofErr w:type="gramEnd"/>
                    <w:r w:rsidR="00C03B32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  </w:t>
                    </w:r>
                    <w:hyperlink r:id="rId3" w:history="1">
                      <w:r w:rsidR="00C03B32" w:rsidRPr="005E16FF">
                        <w:rPr>
                          <w:rStyle w:val="Lienhypertexte"/>
                          <w:rFonts w:ascii="Raleway" w:eastAsia="Times New Roman" w:hAnsi="Raleway" w:cstheme="minorHAnsi"/>
                          <w:sz w:val="20"/>
                          <w:szCs w:val="20"/>
                          <w:lang w:val="en-US" w:eastAsia="fr-CA"/>
                        </w:rPr>
                        <w:t>reseau@reseausantene.ca</w:t>
                      </w:r>
                    </w:hyperlink>
                    <w:r w:rsidR="00C03B32">
                      <w:rPr>
                        <w:rStyle w:val="Lienhypertexte"/>
                        <w:rFonts w:ascii="Raleway" w:eastAsia="Times New Roman" w:hAnsi="Raleway" w:cstheme="minorHAnsi"/>
                        <w:sz w:val="20"/>
                        <w:szCs w:val="20"/>
                        <w:lang w:val="en-US" w:eastAsia="fr-CA"/>
                      </w:rPr>
                      <w:t xml:space="preserve">  </w:t>
                    </w:r>
                    <w:r w:rsidR="00C03B32">
                      <w:rPr>
                        <w:rFonts w:ascii="Raleway" w:eastAsia="Times New Roman" w:hAnsi="Raleway" w:cstheme="minorHAnsi"/>
                        <w:color w:val="222222"/>
                        <w:sz w:val="20"/>
                        <w:szCs w:val="20"/>
                        <w:lang w:val="en-US" w:eastAsia="fr-CA"/>
                      </w:rPr>
                      <w:t xml:space="preserve">I  </w:t>
                    </w:r>
                    <w:hyperlink r:id="rId4" w:history="1">
                      <w:r w:rsidR="00C03B32" w:rsidRPr="005E16FF">
                        <w:rPr>
                          <w:rStyle w:val="Lienhypertexte"/>
                          <w:rFonts w:ascii="Raleway" w:eastAsia="Times New Roman" w:hAnsi="Raleway" w:cstheme="minorHAnsi"/>
                          <w:sz w:val="20"/>
                          <w:szCs w:val="20"/>
                          <w:lang w:val="en-US" w:eastAsia="fr-CA"/>
                        </w:rPr>
                        <w:t>www.reseausantene.ca</w:t>
                      </w:r>
                    </w:hyperlink>
                  </w:p>
                  <w:p w14:paraId="5F1F767A" w14:textId="77777777" w:rsidR="001743D3" w:rsidRPr="008B693E" w:rsidRDefault="001743D3" w:rsidP="001743D3">
                    <w:pPr>
                      <w:spacing w:line="240" w:lineRule="auto"/>
                      <w:rPr>
                        <w:rFonts w:ascii="Raleway" w:hAnsi="Raleway" w:cstheme="minorHAnsi"/>
                        <w:color w:val="1A3E95"/>
                        <w:sz w:val="20"/>
                        <w:szCs w:val="20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 w:rsidR="008B693E">
      <w:rPr>
        <w:noProof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76CF9B66" wp14:editId="62ED6346">
              <wp:simplePos x="0" y="0"/>
              <wp:positionH relativeFrom="column">
                <wp:posOffset>3253105</wp:posOffset>
              </wp:positionH>
              <wp:positionV relativeFrom="paragraph">
                <wp:posOffset>-838835</wp:posOffset>
              </wp:positionV>
              <wp:extent cx="5671219" cy="1961148"/>
              <wp:effectExtent l="38100" t="1524000" r="0" b="706120"/>
              <wp:wrapNone/>
              <wp:docPr id="17" name="Groupe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10800000">
                        <a:off x="0" y="0"/>
                        <a:ext cx="5671219" cy="1961148"/>
                        <a:chOff x="0" y="0"/>
                        <a:chExt cx="5671219" cy="1961148"/>
                      </a:xfrm>
                    </wpg:grpSpPr>
                    <wps:wsp>
                      <wps:cNvPr id="18" name="Rectangle 18"/>
                      <wps:cNvSpPr/>
                      <wps:spPr>
                        <a:xfrm rot="8149579">
                          <a:off x="0" y="1062990"/>
                          <a:ext cx="4650139" cy="898158"/>
                        </a:xfrm>
                        <a:prstGeom prst="rect">
                          <a:avLst/>
                        </a:prstGeom>
                        <a:solidFill>
                          <a:srgbClr val="7A8C9A"/>
                        </a:solidFill>
                        <a:ln>
                          <a:solidFill>
                            <a:srgbClr val="7A8C9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Rectangle 19"/>
                      <wps:cNvSpPr/>
                      <wps:spPr>
                        <a:xfrm rot="9728015">
                          <a:off x="1021080" y="0"/>
                          <a:ext cx="4650139" cy="898158"/>
                        </a:xfrm>
                        <a:prstGeom prst="rect">
                          <a:avLst/>
                        </a:prstGeom>
                        <a:solidFill>
                          <a:srgbClr val="25358C"/>
                        </a:solidFill>
                        <a:ln>
                          <a:solidFill>
                            <a:srgbClr val="25358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542B383" id="Groupe 17" o:spid="_x0000_s1026" style="position:absolute;margin-left:256.15pt;margin-top:-66.05pt;width:446.55pt;height:154.4pt;rotation:180;z-index:251662336" coordsize="56712,1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">
              <v:rect id="Rectangle 18" o:spid="_x0000_s1027" style="position:absolute;top:10629;width:46501;height:8982;rotation:890151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" fillcolor="#7a8c9a" strokecolor="#7a8c9a" strokeweight="1pt"/>
              <v:rect id="Rectangle 19" o:spid="_x0000_s1028" style="position:absolute;left:10210;width:46502;height:8981;rotation:1062558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" fillcolor="#25358c" strokecolor="#25358c" strokeweight="1pt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4DCE7" w14:textId="77777777" w:rsidR="00253BB4" w:rsidRDefault="00253BB4" w:rsidP="009938F2">
      <w:pPr>
        <w:spacing w:line="240" w:lineRule="auto"/>
      </w:pPr>
      <w:r>
        <w:separator/>
      </w:r>
    </w:p>
  </w:footnote>
  <w:footnote w:type="continuationSeparator" w:id="0">
    <w:p w14:paraId="2F7FF944" w14:textId="77777777" w:rsidR="00253BB4" w:rsidRDefault="00253BB4" w:rsidP="009938F2">
      <w:pPr>
        <w:spacing w:line="240" w:lineRule="auto"/>
      </w:pPr>
      <w:r>
        <w:continuationSeparator/>
      </w:r>
    </w:p>
  </w:footnote>
  <w:footnote w:type="continuationNotice" w:id="1">
    <w:p w14:paraId="09722678" w14:textId="77777777" w:rsidR="000D0979" w:rsidRDefault="000D097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F0FC9" w14:textId="496C0554" w:rsidR="00ED4910" w:rsidRPr="007E7109" w:rsidRDefault="00E4145A" w:rsidP="00ED4910">
    <w:pPr>
      <w:pStyle w:val="En-tte"/>
      <w:jc w:val="center"/>
      <w:rPr>
        <w:rFonts w:cstheme="minorHAnsi"/>
        <w:b/>
      </w:rPr>
    </w:pPr>
    <w:r w:rsidRPr="00083760">
      <w:rPr>
        <w:b/>
        <w:bCs/>
        <w:noProof/>
      </w:rPr>
      <w:drawing>
        <wp:anchor distT="0" distB="0" distL="114300" distR="114300" simplePos="0" relativeHeight="251658241" behindDoc="1" locked="0" layoutInCell="1" allowOverlap="1" wp14:anchorId="197289D2" wp14:editId="1CDDFEA8">
          <wp:simplePos x="0" y="0"/>
          <wp:positionH relativeFrom="column">
            <wp:posOffset>4326255</wp:posOffset>
          </wp:positionH>
          <wp:positionV relativeFrom="paragraph">
            <wp:posOffset>-160020</wp:posOffset>
          </wp:positionV>
          <wp:extent cx="1280160" cy="1085354"/>
          <wp:effectExtent l="0" t="0" r="0" b="635"/>
          <wp:wrapNone/>
          <wp:docPr id="13" name="Imag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10853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054D" w:rsidRPr="00083760">
      <w:rPr>
        <w:b/>
        <w:bCs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395F3F9" wp14:editId="0687D30B">
              <wp:simplePos x="0" y="0"/>
              <wp:positionH relativeFrom="column">
                <wp:posOffset>-4465955</wp:posOffset>
              </wp:positionH>
              <wp:positionV relativeFrom="paragraph">
                <wp:posOffset>-765810</wp:posOffset>
              </wp:positionV>
              <wp:extent cx="5671185" cy="1960880"/>
              <wp:effectExtent l="0" t="704850" r="24765" b="1525270"/>
              <wp:wrapNone/>
              <wp:docPr id="16" name="Groupe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71185" cy="1960880"/>
                        <a:chOff x="0" y="0"/>
                        <a:chExt cx="5671219" cy="1961148"/>
                      </a:xfrm>
                    </wpg:grpSpPr>
                    <wps:wsp>
                      <wps:cNvPr id="3" name="Rectangle 3"/>
                      <wps:cNvSpPr/>
                      <wps:spPr>
                        <a:xfrm rot="8149579">
                          <a:off x="0" y="1062990"/>
                          <a:ext cx="4650139" cy="898158"/>
                        </a:xfrm>
                        <a:prstGeom prst="rect">
                          <a:avLst/>
                        </a:prstGeom>
                        <a:solidFill>
                          <a:srgbClr val="7A8C9A"/>
                        </a:solidFill>
                        <a:ln>
                          <a:solidFill>
                            <a:srgbClr val="7A8C9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" name="Rectangle 2"/>
                      <wps:cNvSpPr/>
                      <wps:spPr>
                        <a:xfrm rot="9728015">
                          <a:off x="1021080" y="0"/>
                          <a:ext cx="4650139" cy="898158"/>
                        </a:xfrm>
                        <a:prstGeom prst="rect">
                          <a:avLst/>
                        </a:prstGeom>
                        <a:solidFill>
                          <a:srgbClr val="25358C"/>
                        </a:solidFill>
                        <a:ln>
                          <a:solidFill>
                            <a:srgbClr val="25358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CF7668E" id="Groupe 16" o:spid="_x0000_s1026" style="position:absolute;margin-left:-351.65pt;margin-top:-60.3pt;width:446.55pt;height:154.4pt;z-index:251659264" coordsize="56712,1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">
              <v:rect id="Rectangle 3" o:spid="_x0000_s1027" style="position:absolute;top:10629;width:46501;height:8982;rotation:890151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" fillcolor="#7a8c9a" strokecolor="#7a8c9a" strokeweight="1pt"/>
              <v:rect id="Rectangle 2" o:spid="_x0000_s1028" style="position:absolute;left:10210;width:46502;height:8981;rotation:1062558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" fillcolor="#25358c" strokecolor="#25358c" strokeweight="1pt"/>
            </v:group>
          </w:pict>
        </mc:Fallback>
      </mc:AlternateContent>
    </w:r>
  </w:p>
  <w:p w14:paraId="0E15FEAA" w14:textId="4751755F" w:rsidR="007F1D75" w:rsidRPr="007E7109" w:rsidRDefault="007F1D75" w:rsidP="007E7109">
    <w:pPr>
      <w:pStyle w:val="En-tte"/>
      <w:jc w:val="right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5945"/>
    <w:multiLevelType w:val="hybridMultilevel"/>
    <w:tmpl w:val="D750D7E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AE3BAD"/>
    <w:multiLevelType w:val="hybridMultilevel"/>
    <w:tmpl w:val="441E925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56CD6"/>
    <w:multiLevelType w:val="hybridMultilevel"/>
    <w:tmpl w:val="D7CA01AA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89D4E1A"/>
    <w:multiLevelType w:val="hybridMultilevel"/>
    <w:tmpl w:val="7CF078F0"/>
    <w:lvl w:ilvl="0" w:tplc="B7F2661A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16625B5"/>
    <w:multiLevelType w:val="hybridMultilevel"/>
    <w:tmpl w:val="8744B23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D795C"/>
    <w:multiLevelType w:val="hybridMultilevel"/>
    <w:tmpl w:val="16D66BD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E93D24"/>
    <w:multiLevelType w:val="hybridMultilevel"/>
    <w:tmpl w:val="BB34527C"/>
    <w:lvl w:ilvl="0" w:tplc="B7F2661A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17596"/>
    <w:multiLevelType w:val="hybridMultilevel"/>
    <w:tmpl w:val="8CC009F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233EF1"/>
    <w:multiLevelType w:val="hybridMultilevel"/>
    <w:tmpl w:val="AF725A4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5720260">
    <w:abstractNumId w:val="0"/>
  </w:num>
  <w:num w:numId="2" w16cid:durableId="1075396767">
    <w:abstractNumId w:val="3"/>
  </w:num>
  <w:num w:numId="3" w16cid:durableId="1899054563">
    <w:abstractNumId w:val="6"/>
  </w:num>
  <w:num w:numId="4" w16cid:durableId="132404994">
    <w:abstractNumId w:val="2"/>
  </w:num>
  <w:num w:numId="5" w16cid:durableId="393353161">
    <w:abstractNumId w:val="4"/>
  </w:num>
  <w:num w:numId="6" w16cid:durableId="1012873473">
    <w:abstractNumId w:val="1"/>
  </w:num>
  <w:num w:numId="7" w16cid:durableId="1567839216">
    <w:abstractNumId w:val="8"/>
  </w:num>
  <w:num w:numId="8" w16cid:durableId="8220655">
    <w:abstractNumId w:val="7"/>
  </w:num>
  <w:num w:numId="9" w16cid:durableId="20385075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DGxMLSwNDYyN7VQ0lEKTi0uzszPAykwNKoFAHwWbfAtAAAA"/>
  </w:docVars>
  <w:rsids>
    <w:rsidRoot w:val="003D4ABB"/>
    <w:rsid w:val="00020B59"/>
    <w:rsid w:val="00024DB8"/>
    <w:rsid w:val="0003054D"/>
    <w:rsid w:val="000541BB"/>
    <w:rsid w:val="00070963"/>
    <w:rsid w:val="00083760"/>
    <w:rsid w:val="0009281B"/>
    <w:rsid w:val="0009615D"/>
    <w:rsid w:val="000B78DC"/>
    <w:rsid w:val="000D0979"/>
    <w:rsid w:val="000D13FE"/>
    <w:rsid w:val="000E0C53"/>
    <w:rsid w:val="000E30E3"/>
    <w:rsid w:val="000F2029"/>
    <w:rsid w:val="00102DF4"/>
    <w:rsid w:val="00147743"/>
    <w:rsid w:val="001743D3"/>
    <w:rsid w:val="001745DB"/>
    <w:rsid w:val="00195E84"/>
    <w:rsid w:val="00196A9F"/>
    <w:rsid w:val="00220B2A"/>
    <w:rsid w:val="00225DED"/>
    <w:rsid w:val="0022620C"/>
    <w:rsid w:val="002439CE"/>
    <w:rsid w:val="00253BB4"/>
    <w:rsid w:val="00265498"/>
    <w:rsid w:val="002B567A"/>
    <w:rsid w:val="002D0F6D"/>
    <w:rsid w:val="00300876"/>
    <w:rsid w:val="00302DAB"/>
    <w:rsid w:val="0032753F"/>
    <w:rsid w:val="003708DD"/>
    <w:rsid w:val="00373C9A"/>
    <w:rsid w:val="00386059"/>
    <w:rsid w:val="00386D8C"/>
    <w:rsid w:val="003976B9"/>
    <w:rsid w:val="003A0F75"/>
    <w:rsid w:val="003D4ABB"/>
    <w:rsid w:val="003F30C1"/>
    <w:rsid w:val="00405595"/>
    <w:rsid w:val="00416F1E"/>
    <w:rsid w:val="00424036"/>
    <w:rsid w:val="00426CC2"/>
    <w:rsid w:val="00465301"/>
    <w:rsid w:val="004954D9"/>
    <w:rsid w:val="004C25B4"/>
    <w:rsid w:val="004D0FC3"/>
    <w:rsid w:val="004E4AF9"/>
    <w:rsid w:val="004F0F89"/>
    <w:rsid w:val="00501CAC"/>
    <w:rsid w:val="0050352A"/>
    <w:rsid w:val="005217A4"/>
    <w:rsid w:val="00530A9A"/>
    <w:rsid w:val="0054024A"/>
    <w:rsid w:val="0057137B"/>
    <w:rsid w:val="00573ED5"/>
    <w:rsid w:val="00587A7F"/>
    <w:rsid w:val="005B0CA7"/>
    <w:rsid w:val="005B7E74"/>
    <w:rsid w:val="0060136D"/>
    <w:rsid w:val="006014EA"/>
    <w:rsid w:val="00604743"/>
    <w:rsid w:val="006079AE"/>
    <w:rsid w:val="0062247F"/>
    <w:rsid w:val="00626CD0"/>
    <w:rsid w:val="00634678"/>
    <w:rsid w:val="00662070"/>
    <w:rsid w:val="006961A0"/>
    <w:rsid w:val="00710F3C"/>
    <w:rsid w:val="0072590D"/>
    <w:rsid w:val="00750BC2"/>
    <w:rsid w:val="00757D76"/>
    <w:rsid w:val="00760400"/>
    <w:rsid w:val="00763BDB"/>
    <w:rsid w:val="0077030B"/>
    <w:rsid w:val="00773CCC"/>
    <w:rsid w:val="00790680"/>
    <w:rsid w:val="007D5C87"/>
    <w:rsid w:val="007E7109"/>
    <w:rsid w:val="007F1D75"/>
    <w:rsid w:val="007F2BDC"/>
    <w:rsid w:val="00800DB9"/>
    <w:rsid w:val="00802252"/>
    <w:rsid w:val="00802E41"/>
    <w:rsid w:val="00811B1C"/>
    <w:rsid w:val="008173EC"/>
    <w:rsid w:val="00823447"/>
    <w:rsid w:val="008235C3"/>
    <w:rsid w:val="00836950"/>
    <w:rsid w:val="008635E1"/>
    <w:rsid w:val="00876B4C"/>
    <w:rsid w:val="008B693E"/>
    <w:rsid w:val="008D1AB4"/>
    <w:rsid w:val="008E7F9E"/>
    <w:rsid w:val="009359CC"/>
    <w:rsid w:val="00940CF8"/>
    <w:rsid w:val="00972FA6"/>
    <w:rsid w:val="009938F2"/>
    <w:rsid w:val="0099612F"/>
    <w:rsid w:val="009F1546"/>
    <w:rsid w:val="009F700E"/>
    <w:rsid w:val="00A12791"/>
    <w:rsid w:val="00A24469"/>
    <w:rsid w:val="00A70DC1"/>
    <w:rsid w:val="00A71FBC"/>
    <w:rsid w:val="00AB7639"/>
    <w:rsid w:val="00AC16B8"/>
    <w:rsid w:val="00AD238E"/>
    <w:rsid w:val="00AF6DDF"/>
    <w:rsid w:val="00B00D63"/>
    <w:rsid w:val="00B16114"/>
    <w:rsid w:val="00B2008D"/>
    <w:rsid w:val="00B6634A"/>
    <w:rsid w:val="00B9219E"/>
    <w:rsid w:val="00BB4117"/>
    <w:rsid w:val="00BB561A"/>
    <w:rsid w:val="00BE456A"/>
    <w:rsid w:val="00BF3286"/>
    <w:rsid w:val="00C03B32"/>
    <w:rsid w:val="00C10B90"/>
    <w:rsid w:val="00C13A2D"/>
    <w:rsid w:val="00C524C0"/>
    <w:rsid w:val="00C65CF0"/>
    <w:rsid w:val="00C77F23"/>
    <w:rsid w:val="00C94CE2"/>
    <w:rsid w:val="00CD5012"/>
    <w:rsid w:val="00CE3233"/>
    <w:rsid w:val="00D22DD8"/>
    <w:rsid w:val="00D32AE7"/>
    <w:rsid w:val="00D45518"/>
    <w:rsid w:val="00D519B5"/>
    <w:rsid w:val="00D8717F"/>
    <w:rsid w:val="00DA18DC"/>
    <w:rsid w:val="00DB15A7"/>
    <w:rsid w:val="00DC1C03"/>
    <w:rsid w:val="00DD3751"/>
    <w:rsid w:val="00DD63E5"/>
    <w:rsid w:val="00E25E22"/>
    <w:rsid w:val="00E37422"/>
    <w:rsid w:val="00E4145A"/>
    <w:rsid w:val="00E47461"/>
    <w:rsid w:val="00E8043C"/>
    <w:rsid w:val="00EA6C29"/>
    <w:rsid w:val="00ED4910"/>
    <w:rsid w:val="00EE4229"/>
    <w:rsid w:val="00F02BBF"/>
    <w:rsid w:val="00F05407"/>
    <w:rsid w:val="00F10C9E"/>
    <w:rsid w:val="00F170C0"/>
    <w:rsid w:val="00F252C0"/>
    <w:rsid w:val="00F3743A"/>
    <w:rsid w:val="00F53269"/>
    <w:rsid w:val="00F61A7E"/>
    <w:rsid w:val="00F76DC5"/>
    <w:rsid w:val="00F86380"/>
    <w:rsid w:val="00FA459B"/>
    <w:rsid w:val="00FB427F"/>
    <w:rsid w:val="00FD08BC"/>
    <w:rsid w:val="00FD2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33F0D5"/>
  <w15:chartTrackingRefBased/>
  <w15:docId w15:val="{7BDEA4A1-51AE-4DB5-B230-15526F6A0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2C0"/>
    <w:pPr>
      <w:spacing w:after="0" w:line="276" w:lineRule="auto"/>
    </w:pPr>
    <w:rPr>
      <w:lang w:val="fr-FR"/>
    </w:rPr>
  </w:style>
  <w:style w:type="paragraph" w:styleId="Titre2">
    <w:name w:val="heading 2"/>
    <w:basedOn w:val="Normal"/>
    <w:next w:val="Normal"/>
    <w:link w:val="Titre2Car"/>
    <w:qFormat/>
    <w:rsid w:val="00D45518"/>
    <w:pPr>
      <w:keepNext/>
      <w:spacing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fr-CA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3D4A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3D4ABB"/>
    <w:pPr>
      <w:spacing w:after="160" w:line="259" w:lineRule="auto"/>
      <w:ind w:left="720"/>
      <w:contextualSpacing/>
    </w:pPr>
    <w:rPr>
      <w:lang w:val="fr-CA"/>
    </w:rPr>
  </w:style>
  <w:style w:type="paragraph" w:styleId="En-tte">
    <w:name w:val="header"/>
    <w:basedOn w:val="Normal"/>
    <w:link w:val="En-tteCar"/>
    <w:uiPriority w:val="99"/>
    <w:unhideWhenUsed/>
    <w:rsid w:val="009938F2"/>
    <w:pPr>
      <w:tabs>
        <w:tab w:val="center" w:pos="4703"/>
        <w:tab w:val="right" w:pos="9406"/>
      </w:tabs>
      <w:spacing w:line="240" w:lineRule="auto"/>
    </w:pPr>
    <w:rPr>
      <w:lang w:val="fr-CA"/>
    </w:rPr>
  </w:style>
  <w:style w:type="character" w:customStyle="1" w:styleId="En-tteCar">
    <w:name w:val="En-tête Car"/>
    <w:basedOn w:val="Policepardfaut"/>
    <w:link w:val="En-tte"/>
    <w:uiPriority w:val="99"/>
    <w:rsid w:val="009938F2"/>
  </w:style>
  <w:style w:type="paragraph" w:styleId="Pieddepage">
    <w:name w:val="footer"/>
    <w:basedOn w:val="Normal"/>
    <w:link w:val="PieddepageCar"/>
    <w:uiPriority w:val="99"/>
    <w:unhideWhenUsed/>
    <w:rsid w:val="009938F2"/>
    <w:pPr>
      <w:tabs>
        <w:tab w:val="center" w:pos="4703"/>
        <w:tab w:val="right" w:pos="9406"/>
      </w:tabs>
      <w:spacing w:line="240" w:lineRule="auto"/>
    </w:pPr>
    <w:rPr>
      <w:lang w:val="fr-CA"/>
    </w:rPr>
  </w:style>
  <w:style w:type="character" w:customStyle="1" w:styleId="PieddepageCar">
    <w:name w:val="Pied de page Car"/>
    <w:basedOn w:val="Policepardfaut"/>
    <w:link w:val="Pieddepage"/>
    <w:uiPriority w:val="99"/>
    <w:rsid w:val="009938F2"/>
  </w:style>
  <w:style w:type="character" w:styleId="Lienhypertexte">
    <w:name w:val="Hyperlink"/>
    <w:basedOn w:val="Policepardfaut"/>
    <w:unhideWhenUsed/>
    <w:rsid w:val="0003054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25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CA" w:eastAsia="fr-CA"/>
    </w:rPr>
  </w:style>
  <w:style w:type="character" w:styleId="Mentionnonrsolue">
    <w:name w:val="Unresolved Mention"/>
    <w:basedOn w:val="Policepardfaut"/>
    <w:uiPriority w:val="99"/>
    <w:semiHidden/>
    <w:unhideWhenUsed/>
    <w:rsid w:val="00C03B32"/>
    <w:rPr>
      <w:color w:val="605E5C"/>
      <w:shd w:val="clear" w:color="auto" w:fill="E1DFDD"/>
    </w:rPr>
  </w:style>
  <w:style w:type="character" w:customStyle="1" w:styleId="Titre2Car">
    <w:name w:val="Titre 2 Car"/>
    <w:basedOn w:val="Policepardfaut"/>
    <w:link w:val="Titre2"/>
    <w:rsid w:val="00D45518"/>
    <w:rPr>
      <w:rFonts w:ascii="Times New Roman" w:eastAsia="Times New Roman" w:hAnsi="Times New Roman" w:cs="Times New Roman"/>
      <w:b/>
      <w:bCs/>
      <w:sz w:val="24"/>
      <w:szCs w:val="24"/>
      <w:lang w:eastAsia="fr-FR"/>
    </w:rPr>
  </w:style>
  <w:style w:type="paragraph" w:styleId="Titre">
    <w:name w:val="Title"/>
    <w:basedOn w:val="Normal"/>
    <w:link w:val="TitreCar"/>
    <w:qFormat/>
    <w:rsid w:val="00D45518"/>
    <w:pPr>
      <w:spacing w:line="240" w:lineRule="auto"/>
      <w:jc w:val="center"/>
    </w:pPr>
    <w:rPr>
      <w:rFonts w:ascii="Times New Roman" w:eastAsia="Times New Roman" w:hAnsi="Times New Roman" w:cs="Times New Roman"/>
      <w:b/>
      <w:bCs/>
      <w:i/>
      <w:iCs/>
      <w:sz w:val="24"/>
      <w:szCs w:val="24"/>
      <w:lang w:val="fr-CA" w:eastAsia="fr-FR"/>
    </w:rPr>
  </w:style>
  <w:style w:type="character" w:customStyle="1" w:styleId="TitreCar">
    <w:name w:val="Titre Car"/>
    <w:basedOn w:val="Policepardfaut"/>
    <w:link w:val="Titre"/>
    <w:rsid w:val="00D45518"/>
    <w:rPr>
      <w:rFonts w:ascii="Times New Roman" w:eastAsia="Times New Roman" w:hAnsi="Times New Roman" w:cs="Times New Roman"/>
      <w:b/>
      <w:bCs/>
      <w:i/>
      <w:iCs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52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eseau@reseausantene.ca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dg@reseausantene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reseau@reseausantene.ca" TargetMode="External"/><Relationship Id="rId2" Type="http://schemas.openxmlformats.org/officeDocument/2006/relationships/hyperlink" Target="http://www.reseausantene.ca" TargetMode="External"/><Relationship Id="rId1" Type="http://schemas.openxmlformats.org/officeDocument/2006/relationships/hyperlink" Target="mailto:reseau@reseausantene.ca" TargetMode="External"/><Relationship Id="rId4" Type="http://schemas.openxmlformats.org/officeDocument/2006/relationships/hyperlink" Target="http://www.reseausantene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1dfe4f7-56f8-4fd7-9a5f-5e455c7c8445" xsi:nil="true"/>
    <lcf76f155ced4ddcb4097134ff3c332f xmlns="13d07b1b-647e-4a85-af76-ce4d731d301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37FD838A5264AA2913034CB0B1ED3" ma:contentTypeVersion="16" ma:contentTypeDescription="Crée un document." ma:contentTypeScope="" ma:versionID="a43007732fc14415017dd7cbd0d08f8f">
  <xsd:schema xmlns:xsd="http://www.w3.org/2001/XMLSchema" xmlns:xs="http://www.w3.org/2001/XMLSchema" xmlns:p="http://schemas.microsoft.com/office/2006/metadata/properties" xmlns:ns2="13d07b1b-647e-4a85-af76-ce4d731d301e" xmlns:ns3="91dfe4f7-56f8-4fd7-9a5f-5e455c7c8445" targetNamespace="http://schemas.microsoft.com/office/2006/metadata/properties" ma:root="true" ma:fieldsID="260ea2a62aaa13d71f5d520e2d37fb6b" ns2:_="" ns3:_="">
    <xsd:import namespace="13d07b1b-647e-4a85-af76-ce4d731d301e"/>
    <xsd:import namespace="91dfe4f7-56f8-4fd7-9a5f-5e455c7c84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07b1b-647e-4a85-af76-ce4d731d30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446e620b-9518-4d47-a09c-d612586455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dfe4f7-56f8-4fd7-9a5f-5e455c7c844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fd3ce64-f65e-4b2e-a807-0f5d1e58ce92}" ma:internalName="TaxCatchAll" ma:showField="CatchAllData" ma:web="91dfe4f7-56f8-4fd7-9a5f-5e455c7c84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74032F-8166-471C-B958-20A6BDEEF7EF}">
  <ds:schemaRefs>
    <ds:schemaRef ds:uri="http://www.w3.org/XML/1998/namespace"/>
    <ds:schemaRef ds:uri="13d07b1b-647e-4a85-af76-ce4d731d301e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2006/metadata/properties"/>
    <ds:schemaRef ds:uri="91dfe4f7-56f8-4fd7-9a5f-5e455c7c8445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86305A9-322E-4BCA-B412-A4F5E58D6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d07b1b-647e-4a85-af76-ce4d731d301e"/>
    <ds:schemaRef ds:uri="91dfe4f7-56f8-4fd7-9a5f-5e455c7c84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B44546-2E77-4C5E-9525-161FE30738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2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Roisné</dc:creator>
  <cp:keywords/>
  <dc:description/>
  <cp:lastModifiedBy>Pierre Roisné</cp:lastModifiedBy>
  <cp:revision>141</cp:revision>
  <cp:lastPrinted>2023-02-13T18:08:00Z</cp:lastPrinted>
  <dcterms:created xsi:type="dcterms:W3CDTF">2022-08-25T12:34:00Z</dcterms:created>
  <dcterms:modified xsi:type="dcterms:W3CDTF">2023-04-27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37FD838A5264AA2913034CB0B1ED3</vt:lpwstr>
  </property>
  <property fmtid="{D5CDD505-2E9C-101B-9397-08002B2CF9AE}" pid="3" name="MediaServiceImageTags">
    <vt:lpwstr/>
  </property>
</Properties>
</file>